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C6840" w14:textId="66E4D5C4" w:rsidR="00F263A4" w:rsidRDefault="00112B49">
      <w:r>
        <w:rPr>
          <w:noProof/>
        </w:rPr>
        <w:drawing>
          <wp:anchor distT="0" distB="0" distL="114300" distR="114300" simplePos="0" relativeHeight="251658240" behindDoc="0" locked="0" layoutInCell="1" allowOverlap="1" wp14:anchorId="73E9B29E" wp14:editId="72000FE2">
            <wp:simplePos x="0" y="0"/>
            <wp:positionH relativeFrom="margin">
              <wp:posOffset>889000</wp:posOffset>
            </wp:positionH>
            <wp:positionV relativeFrom="paragraph">
              <wp:posOffset>-914400</wp:posOffset>
            </wp:positionV>
            <wp:extent cx="2450465" cy="285750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opulation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442DA">
        <w:rPr>
          <w:noProof/>
        </w:rPr>
        <w:drawing>
          <wp:inline distT="0" distB="0" distL="0" distR="0" wp14:anchorId="26316CA8" wp14:editId="3AE089D8">
            <wp:extent cx="4253865" cy="2127250"/>
            <wp:effectExtent l="0" t="0" r="0" b="635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865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E6EDC" w14:textId="6D8CD74A" w:rsidR="00F442DA" w:rsidRDefault="00F442DA"/>
    <w:p w14:paraId="59F121AB" w14:textId="17065182" w:rsidR="00F442DA" w:rsidRDefault="00F442DA"/>
    <w:p w14:paraId="71500759" w14:textId="1C30CBC7" w:rsidR="00F442DA" w:rsidRDefault="00F442DA">
      <w:bookmarkStart w:id="0" w:name="_GoBack"/>
      <w:bookmarkEnd w:id="0"/>
    </w:p>
    <w:p w14:paraId="1E388767" w14:textId="0475CBFF" w:rsidR="00F442DA" w:rsidRDefault="00F442DA"/>
    <w:sectPr w:rsidR="00F442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jIxMLcwsbA0M7RU0lEKTi0uzszPAykwrAUAmR574CwAAAA="/>
  </w:docVars>
  <w:rsids>
    <w:rsidRoot w:val="00F442DA"/>
    <w:rsid w:val="000E312C"/>
    <w:rsid w:val="00112B49"/>
    <w:rsid w:val="00250D0A"/>
    <w:rsid w:val="00256F84"/>
    <w:rsid w:val="005C41F0"/>
    <w:rsid w:val="0078425E"/>
    <w:rsid w:val="00DF7FC2"/>
    <w:rsid w:val="00F263A4"/>
    <w:rsid w:val="00F44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E0870"/>
  <w15:chartTrackingRefBased/>
  <w15:docId w15:val="{83665226-E83B-4FA9-8177-5D15EEC4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42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://www.openclipart.org/detail/101989/population-by-netalloy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RAO</dc:creator>
  <cp:keywords/>
  <dc:description/>
  <cp:lastModifiedBy>SREE RAO</cp:lastModifiedBy>
  <cp:revision>1</cp:revision>
  <dcterms:created xsi:type="dcterms:W3CDTF">2019-01-02T19:53:00Z</dcterms:created>
  <dcterms:modified xsi:type="dcterms:W3CDTF">2019-01-02T23:46:00Z</dcterms:modified>
</cp:coreProperties>
</file>